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7-puppies-and-tulips-optional"/>
    <w:p>
      <w:pPr>
        <w:pStyle w:val="Heading1"/>
      </w:pPr>
      <w:r>
        <w:t xml:space="preserve">Lesson 17: Puppies and Tulip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solve Compare story problems with unknowns in all positions.</w:t>
      </w:r>
    </w:p>
    <w:p>
      <w:pPr>
        <w:numPr>
          <w:ilvl w:val="0"/>
          <w:numId w:val="1001"/>
        </w:numPr>
        <w:pStyle w:val="Compact"/>
      </w:pPr>
      <w:r>
        <w:t xml:space="preserve">Write equations to represent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origami and tell and solve story problems using the words “more” and “fewer.”</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addition and subtraction to solve Compare story problems.</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make origami tulips and puppies and use problem sentence frames to tell puppy and tulip stories using “fewer” and “more”. Students solve Compare, Difference Unknown story problems with language that suggests the opposite operation. For example, problems that use a comparison statement with “more,” but require subtraction to solve. Students will work more with these problem types in grade 2.</w:t>
      </w:r>
    </w:p>
    <w:p>
      <w:pPr>
        <w:pStyle w:val="BodyText"/>
      </w:pPr>
      <w:r>
        <w:t xml:space="preserve">When students make choices, adhere to constraints, and analyze real-world situations with mathematical idea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p>
      <w:pPr>
        <w:numPr>
          <w:ilvl w:val="0"/>
          <w:numId w:val="1005"/>
        </w:numPr>
        <w:pStyle w:val="Compact"/>
      </w:pPr>
      <w:r>
        <w:t xml:space="preserve">Connecting cubes: Activity 2</w:t>
      </w:r>
    </w:p>
    <w:p>
      <w:pPr>
        <w:numPr>
          <w:ilvl w:val="0"/>
          <w:numId w:val="1005"/>
        </w:numPr>
        <w:pStyle w:val="Compact"/>
      </w:pPr>
      <w:r>
        <w:t xml:space="preserve">Construction paper: Activity 1</w:t>
      </w:r>
    </w:p>
    <w:p>
      <w:pPr>
        <w:numPr>
          <w:ilvl w:val="0"/>
          <w:numId w:val="1005"/>
        </w:numPr>
        <w:pStyle w:val="Compact"/>
      </w:pPr>
      <w:r>
        <w:t xml:space="preserve">Glue: Activity 1</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Origami Triangles: Puppies and Tulips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17Z</dcterms:created>
  <dcterms:modified xsi:type="dcterms:W3CDTF">2022-12-14T11: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KVgzBHN33Ii5IL3kUl5RiHpFxWwA68zV5E5rmVGlkVooSWVfUUnL+cAIenALVUuGAFuk6SJ8ijSG9zeEUmVGA==</vt:lpwstr>
  </property>
</Properties>
</file>